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DF6F02" w14:textId="56975A3E" w:rsidR="002F494C" w:rsidRPr="00B7501E" w:rsidRDefault="002F494C" w:rsidP="005448F0">
      <w:pPr>
        <w:jc w:val="center"/>
        <w:rPr>
          <w:rFonts w:ascii="Times New Roman" w:hAnsi="Times New Roman" w:cs="Times New Roman"/>
          <w:b/>
          <w:bCs/>
          <w:color w:val="7030A0"/>
          <w:sz w:val="44"/>
          <w:szCs w:val="44"/>
        </w:rPr>
      </w:pPr>
      <w:r w:rsidRPr="00B7501E">
        <w:rPr>
          <w:rFonts w:ascii="Times New Roman" w:hAnsi="Times New Roman" w:cs="Times New Roman"/>
          <w:b/>
          <w:bCs/>
          <w:color w:val="7030A0"/>
          <w:sz w:val="44"/>
          <w:szCs w:val="44"/>
        </w:rPr>
        <w:t>Capstone: The Battle of Neighborhoods</w:t>
      </w:r>
    </w:p>
    <w:p w14:paraId="11C47C02" w14:textId="2BDAC4BF" w:rsidR="002F494C" w:rsidRPr="00B7501E" w:rsidRDefault="002F494C" w:rsidP="005448F0">
      <w:pPr>
        <w:jc w:val="center"/>
        <w:rPr>
          <w:rFonts w:ascii="Times New Roman" w:hAnsi="Times New Roman" w:cs="Times New Roman"/>
          <w:b/>
          <w:bCs/>
          <w:color w:val="44546A" w:themeColor="text2"/>
          <w:sz w:val="40"/>
          <w:szCs w:val="40"/>
        </w:rPr>
      </w:pPr>
      <w:r w:rsidRPr="00B7501E">
        <w:rPr>
          <w:rFonts w:ascii="Times New Roman" w:hAnsi="Times New Roman" w:cs="Times New Roman"/>
          <w:b/>
          <w:bCs/>
          <w:color w:val="44546A" w:themeColor="text2"/>
          <w:sz w:val="40"/>
          <w:szCs w:val="40"/>
        </w:rPr>
        <w:t>Data Description</w:t>
      </w:r>
    </w:p>
    <w:p w14:paraId="02BA9AB9" w14:textId="77777777" w:rsidR="002F494C" w:rsidRPr="002F494C" w:rsidRDefault="002F494C">
      <w:pPr>
        <w:rPr>
          <w:rFonts w:ascii="Times New Roman" w:hAnsi="Times New Roman" w:cs="Times New Roman"/>
          <w:sz w:val="40"/>
          <w:szCs w:val="40"/>
        </w:rPr>
      </w:pPr>
    </w:p>
    <w:p w14:paraId="23C32D20" w14:textId="63C3E47B" w:rsidR="002F494C" w:rsidRPr="00444AB2" w:rsidRDefault="005448F0" w:rsidP="00444AB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color w:val="5B9BD5" w:themeColor="accent5"/>
          <w:sz w:val="36"/>
          <w:szCs w:val="36"/>
        </w:rPr>
      </w:pPr>
      <w:r w:rsidRPr="00444AB2">
        <w:rPr>
          <w:rFonts w:ascii="Times New Roman" w:hAnsi="Times New Roman" w:cs="Times New Roman"/>
          <w:b/>
          <w:bCs/>
          <w:color w:val="5B9BD5" w:themeColor="accent5"/>
          <w:sz w:val="36"/>
          <w:szCs w:val="36"/>
        </w:rPr>
        <w:t>Requirements</w:t>
      </w:r>
    </w:p>
    <w:p w14:paraId="21F21C24" w14:textId="36EAA157" w:rsidR="00B7501E" w:rsidRDefault="00726694" w:rsidP="00B7501E">
      <w:pPr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7501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As we need to explore, segment, and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analyze</w:t>
      </w:r>
      <w:r w:rsidRPr="00B7501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the neighborhoods in the city of Toronto, the Toronto neighborhoods data is key for this project.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We need the names of neighborhood, their populations, hospital admission scenario.  Here, we also need the exact geolocations of each neighborhoods.</w:t>
      </w:r>
    </w:p>
    <w:p w14:paraId="078D229F" w14:textId="352E343C" w:rsidR="00B7501E" w:rsidRDefault="00726694" w:rsidP="00B7501E">
      <w:pPr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We need the data how hospitals in scattered all over Toronto. For this, their geolocation is must. We need the data how pharmacy stores are distributed all over the city. </w:t>
      </w:r>
      <w:r w:rsidR="00B7501E" w:rsidRPr="00B7501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The data should contain the coordinates for each of the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Pharmacies</w:t>
      </w:r>
      <w:r w:rsidR="00B7501E" w:rsidRPr="00B7501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in Toronto that will help us to further obtaining more information critical for this project. We will also like to obtain the key information; such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as average income</w:t>
      </w:r>
      <w:r w:rsidR="00B7501E" w:rsidRPr="00B7501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for each neighborhood which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might be one</w:t>
      </w:r>
      <w:r w:rsidR="00B7501E" w:rsidRPr="00B7501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of the key factors for the neighborhood of choice in the final recommendation report.</w:t>
      </w:r>
    </w:p>
    <w:p w14:paraId="5D4E2120" w14:textId="77777777" w:rsidR="00B7501E" w:rsidRPr="00B7501E" w:rsidRDefault="00B7501E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6ED3F49E" w14:textId="6126BE96" w:rsidR="002F494C" w:rsidRPr="00444AB2" w:rsidRDefault="002F494C" w:rsidP="00444AB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color w:val="5B9BD5" w:themeColor="accent5"/>
          <w:sz w:val="36"/>
          <w:szCs w:val="36"/>
        </w:rPr>
      </w:pPr>
      <w:r w:rsidRPr="00444AB2">
        <w:rPr>
          <w:rFonts w:ascii="Times New Roman" w:hAnsi="Times New Roman" w:cs="Times New Roman"/>
          <w:b/>
          <w:bCs/>
          <w:color w:val="5B9BD5" w:themeColor="accent5"/>
          <w:sz w:val="36"/>
          <w:szCs w:val="36"/>
        </w:rPr>
        <w:t>Collection</w:t>
      </w:r>
      <w:r w:rsidR="005448F0" w:rsidRPr="00444AB2">
        <w:rPr>
          <w:rFonts w:ascii="Times New Roman" w:hAnsi="Times New Roman" w:cs="Times New Roman"/>
          <w:b/>
          <w:bCs/>
          <w:color w:val="5B9BD5" w:themeColor="accent5"/>
          <w:sz w:val="36"/>
          <w:szCs w:val="36"/>
        </w:rPr>
        <w:t>s</w:t>
      </w:r>
    </w:p>
    <w:p w14:paraId="68F14206" w14:textId="018B063F" w:rsidR="00B7501E" w:rsidRDefault="00B7501E" w:rsidP="00B7501E">
      <w:pPr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>From ‘</w:t>
      </w:r>
      <w:r w:rsidRPr="00B7501E">
        <w:rPr>
          <w:rFonts w:ascii="Times New Roman" w:hAnsi="Times New Roman" w:cs="Times New Roman"/>
          <w:i/>
          <w:iCs/>
          <w:color w:val="000000" w:themeColor="text1"/>
          <w:sz w:val="28"/>
          <w:szCs w:val="28"/>
          <w:u w:val="single"/>
        </w:rPr>
        <w:t>http://www.torontohealthprofiles.ca/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’, we obtain hospital admission rate in different neighborhoods in Toronto, Canada. It includes: </w:t>
      </w:r>
      <w:r w:rsidR="00A07B85">
        <w:rPr>
          <w:rFonts w:ascii="Times New Roman" w:hAnsi="Times New Roman" w:cs="Times New Roman"/>
          <w:color w:val="000000" w:themeColor="text1"/>
          <w:sz w:val="28"/>
          <w:szCs w:val="28"/>
        </w:rPr>
        <w:t>n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eighborhoods name, their population, admission scenario. We use geopy for integrating these observations with geolocation.</w:t>
      </w:r>
      <w:r w:rsidR="00A07B85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It doesn’t have average income of person in each neighborhood. We scrape and clean the income data of each neighborhood from ‘</w:t>
      </w:r>
      <w:r w:rsidR="00A07B85" w:rsidRPr="00A07B85">
        <w:rPr>
          <w:rFonts w:ascii="Times New Roman" w:hAnsi="Times New Roman" w:cs="Times New Roman"/>
          <w:i/>
          <w:iCs/>
          <w:color w:val="000000" w:themeColor="text1"/>
          <w:sz w:val="28"/>
          <w:szCs w:val="28"/>
          <w:u w:val="single"/>
        </w:rPr>
        <w:t>https://www.cmhc-schl.gc.ca/en/professionals/housing-markets-data-and-research</w:t>
      </w:r>
      <w:r w:rsidR="00A07B85">
        <w:rPr>
          <w:rFonts w:ascii="Times New Roman" w:hAnsi="Times New Roman" w:cs="Times New Roman"/>
          <w:color w:val="000000" w:themeColor="text1"/>
          <w:sz w:val="28"/>
          <w:szCs w:val="28"/>
        </w:rPr>
        <w:t>’ and left join with above neighborhood data.</w:t>
      </w:r>
    </w:p>
    <w:p w14:paraId="4D7B5B94" w14:textId="663D4610" w:rsidR="00A07B85" w:rsidRDefault="00A07B85" w:rsidP="00B7501E">
      <w:pPr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We use Foursquare API for getting </w:t>
      </w:r>
      <w:r w:rsidR="00F37923">
        <w:rPr>
          <w:rFonts w:ascii="Times New Roman" w:hAnsi="Times New Roman" w:cs="Times New Roman"/>
          <w:color w:val="000000" w:themeColor="text1"/>
          <w:sz w:val="28"/>
          <w:szCs w:val="28"/>
        </w:rPr>
        <w:t>Venue’s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data using the geolocation of Neighborhoods. We Filtered this data for getting the Pharmacies Data in Toronto, Ontario </w:t>
      </w:r>
    </w:p>
    <w:p w14:paraId="04DB379D" w14:textId="57B5B2D2" w:rsidR="00B7501E" w:rsidRDefault="00B7501E">
      <w:pPr>
        <w:rPr>
          <w:rFonts w:ascii="Times New Roman" w:hAnsi="Times New Roman" w:cs="Times New Roman"/>
          <w:color w:val="5B9BD5" w:themeColor="accent5"/>
          <w:sz w:val="28"/>
          <w:szCs w:val="28"/>
        </w:rPr>
      </w:pPr>
    </w:p>
    <w:p w14:paraId="709A086A" w14:textId="77777777" w:rsidR="00F37923" w:rsidRPr="00B7501E" w:rsidRDefault="00F37923">
      <w:pPr>
        <w:rPr>
          <w:rFonts w:ascii="Times New Roman" w:hAnsi="Times New Roman" w:cs="Times New Roman"/>
          <w:color w:val="5B9BD5" w:themeColor="accent5"/>
          <w:sz w:val="28"/>
          <w:szCs w:val="28"/>
        </w:rPr>
      </w:pPr>
    </w:p>
    <w:p w14:paraId="4F5E90E3" w14:textId="45A5CE9A" w:rsidR="002F494C" w:rsidRPr="00444AB2" w:rsidRDefault="005448F0" w:rsidP="00444AB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color w:val="5B9BD5" w:themeColor="accent5"/>
          <w:sz w:val="36"/>
          <w:szCs w:val="36"/>
        </w:rPr>
      </w:pPr>
      <w:r w:rsidRPr="00444AB2">
        <w:rPr>
          <w:rFonts w:ascii="Times New Roman" w:hAnsi="Times New Roman" w:cs="Times New Roman"/>
          <w:b/>
          <w:bCs/>
          <w:color w:val="5B9BD5" w:themeColor="accent5"/>
          <w:sz w:val="36"/>
          <w:szCs w:val="36"/>
        </w:rPr>
        <w:lastRenderedPageBreak/>
        <w:t>Datasets</w:t>
      </w:r>
    </w:p>
    <w:p w14:paraId="4A9C6D7A" w14:textId="464C3D3D" w:rsidR="005448F0" w:rsidRPr="00B7501E" w:rsidRDefault="005448F0" w:rsidP="00DA2A1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FFD966" w:themeColor="accent4" w:themeTint="99"/>
          <w:sz w:val="32"/>
          <w:szCs w:val="32"/>
          <w:u w:val="single"/>
        </w:rPr>
      </w:pPr>
      <w:r w:rsidRPr="00B7501E">
        <w:rPr>
          <w:rFonts w:ascii="Times New Roman" w:hAnsi="Times New Roman" w:cs="Times New Roman"/>
          <w:color w:val="FFD966" w:themeColor="accent4" w:themeTint="99"/>
          <w:sz w:val="32"/>
          <w:szCs w:val="32"/>
          <w:u w:val="single"/>
        </w:rPr>
        <w:t>Neighborhoods Data</w:t>
      </w:r>
    </w:p>
    <w:p w14:paraId="75D623ED" w14:textId="35BEE9BA" w:rsidR="00DA2A19" w:rsidRPr="00DA2A19" w:rsidRDefault="00DA2A19" w:rsidP="00A07B85">
      <w:pPr>
        <w:pStyle w:val="ListParagrap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t has the all the neighborhoods name, their respective populations, hospital admission scenario. Along with these, it also comprises geolocation, and income.</w:t>
      </w:r>
    </w:p>
    <w:p w14:paraId="16D79622" w14:textId="5451CA96" w:rsidR="005448F0" w:rsidRDefault="005448F0" w:rsidP="00435601">
      <w:p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noProof/>
          <w:sz w:val="36"/>
          <w:szCs w:val="36"/>
        </w:rPr>
        <w:drawing>
          <wp:inline distT="0" distB="0" distL="0" distR="0" wp14:anchorId="5E6D8823" wp14:editId="0DD55772">
            <wp:extent cx="5895975" cy="2133600"/>
            <wp:effectExtent l="152400" t="152400" r="371475" b="3619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2727"/>
                    <a:stretch/>
                  </pic:blipFill>
                  <pic:spPr bwMode="auto">
                    <a:xfrm>
                      <a:off x="0" y="0"/>
                      <a:ext cx="5895975" cy="21336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F876F6" w14:textId="5CB24A9F" w:rsidR="005448F0" w:rsidRPr="00B7501E" w:rsidRDefault="005448F0" w:rsidP="00DA2A1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FFD966" w:themeColor="accent4" w:themeTint="99"/>
          <w:sz w:val="32"/>
          <w:szCs w:val="32"/>
          <w:u w:val="single"/>
        </w:rPr>
      </w:pPr>
      <w:r w:rsidRPr="00B7501E">
        <w:rPr>
          <w:rFonts w:ascii="Times New Roman" w:hAnsi="Times New Roman" w:cs="Times New Roman"/>
          <w:color w:val="FFD966" w:themeColor="accent4" w:themeTint="99"/>
          <w:sz w:val="32"/>
          <w:szCs w:val="32"/>
          <w:u w:val="single"/>
        </w:rPr>
        <w:t>Toronto Venues Data</w:t>
      </w:r>
    </w:p>
    <w:p w14:paraId="3EE5A195" w14:textId="776B3B79" w:rsidR="00DA2A19" w:rsidRPr="00DA2A19" w:rsidRDefault="00DA2A19" w:rsidP="00A07B85">
      <w:pPr>
        <w:pStyle w:val="ListParagraph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t has Venues names with their respective geolocation, its category, and the neighborhood where it lies.</w:t>
      </w:r>
    </w:p>
    <w:p w14:paraId="33BB8050" w14:textId="2D028269" w:rsidR="00DA2A19" w:rsidRDefault="005448F0" w:rsidP="00435601">
      <w:pPr>
        <w:jc w:val="center"/>
        <w:rPr>
          <w:rFonts w:ascii="Times New Roman" w:hAnsi="Times New Roman" w:cs="Times New Roman"/>
          <w:sz w:val="36"/>
          <w:szCs w:val="36"/>
        </w:rPr>
      </w:pPr>
      <w:r w:rsidRPr="005448F0">
        <w:rPr>
          <w:rFonts w:ascii="Times New Roman" w:hAnsi="Times New Roman" w:cs="Times New Roman"/>
          <w:sz w:val="36"/>
          <w:szCs w:val="36"/>
        </w:rPr>
        <w:drawing>
          <wp:inline distT="0" distB="0" distL="0" distR="0" wp14:anchorId="33316624" wp14:editId="44AC757D">
            <wp:extent cx="5943600" cy="2628900"/>
            <wp:effectExtent l="152400" t="152400" r="361950" b="3619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b="18048"/>
                    <a:stretch/>
                  </pic:blipFill>
                  <pic:spPr bwMode="auto">
                    <a:xfrm>
                      <a:off x="0" y="0"/>
                      <a:ext cx="5943600" cy="26289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F97DDB" w14:textId="3B363D80" w:rsidR="005448F0" w:rsidRPr="00B7501E" w:rsidRDefault="005448F0" w:rsidP="00DA2A1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FFD966" w:themeColor="accent4" w:themeTint="99"/>
          <w:sz w:val="32"/>
          <w:szCs w:val="32"/>
          <w:u w:val="single"/>
        </w:rPr>
      </w:pPr>
      <w:r w:rsidRPr="00B7501E">
        <w:rPr>
          <w:rFonts w:ascii="Times New Roman" w:hAnsi="Times New Roman" w:cs="Times New Roman"/>
          <w:color w:val="FFD966" w:themeColor="accent4" w:themeTint="99"/>
          <w:sz w:val="32"/>
          <w:szCs w:val="32"/>
          <w:u w:val="single"/>
        </w:rPr>
        <w:lastRenderedPageBreak/>
        <w:t>Toronto Pharmacy Data</w:t>
      </w:r>
    </w:p>
    <w:p w14:paraId="2AE2396F" w14:textId="7A944981" w:rsidR="00DA2A19" w:rsidRPr="00DA2A19" w:rsidRDefault="00DA2A19" w:rsidP="00A07B85">
      <w:pPr>
        <w:pStyle w:val="ListParagraph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t stores the Pharmacies, their respective names, and the neighborhood where it lies.</w:t>
      </w:r>
    </w:p>
    <w:p w14:paraId="25183E4F" w14:textId="2F142475" w:rsidR="005448F0" w:rsidRDefault="005448F0">
      <w:pPr>
        <w:rPr>
          <w:rFonts w:ascii="Times New Roman" w:hAnsi="Times New Roman" w:cs="Times New Roman"/>
          <w:sz w:val="36"/>
          <w:szCs w:val="36"/>
        </w:rPr>
      </w:pPr>
      <w:r w:rsidRPr="005448F0">
        <w:rPr>
          <w:rFonts w:ascii="Times New Roman" w:hAnsi="Times New Roman" w:cs="Times New Roman"/>
          <w:sz w:val="36"/>
          <w:szCs w:val="36"/>
        </w:rPr>
        <w:drawing>
          <wp:inline distT="0" distB="0" distL="0" distR="0" wp14:anchorId="317E687B" wp14:editId="17AA30B7">
            <wp:extent cx="5943600" cy="2724150"/>
            <wp:effectExtent l="152400" t="152400" r="361950" b="3619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41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2C76F73" w14:textId="7398DA82" w:rsidR="005448F0" w:rsidRPr="00B7501E" w:rsidRDefault="00DA2A19" w:rsidP="00DA2A1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FFD966" w:themeColor="accent4" w:themeTint="99"/>
          <w:sz w:val="32"/>
          <w:szCs w:val="32"/>
          <w:u w:val="single"/>
        </w:rPr>
      </w:pPr>
      <w:r w:rsidRPr="00B7501E">
        <w:rPr>
          <w:rFonts w:ascii="Times New Roman" w:hAnsi="Times New Roman" w:cs="Times New Roman"/>
          <w:color w:val="FFD966" w:themeColor="accent4" w:themeTint="99"/>
          <w:sz w:val="32"/>
          <w:szCs w:val="32"/>
          <w:u w:val="single"/>
        </w:rPr>
        <w:t>Neighborhoods without Pharmacies Data</w:t>
      </w:r>
    </w:p>
    <w:p w14:paraId="4A03912E" w14:textId="2FD9BFD8" w:rsidR="00DA2A19" w:rsidRPr="00DA2A19" w:rsidRDefault="00DA2A19" w:rsidP="00DA2A19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DA2A19">
        <w:rPr>
          <w:rFonts w:ascii="Times New Roman" w:hAnsi="Times New Roman" w:cs="Times New Roman"/>
          <w:sz w:val="28"/>
          <w:szCs w:val="28"/>
        </w:rPr>
        <w:t>It stores the information of neighborhoods without any retail Pharmacies</w:t>
      </w:r>
      <w:r w:rsidR="00A07B85">
        <w:rPr>
          <w:rFonts w:ascii="Times New Roman" w:hAnsi="Times New Roman" w:cs="Times New Roman"/>
          <w:sz w:val="28"/>
          <w:szCs w:val="28"/>
        </w:rPr>
        <w:t>.</w:t>
      </w:r>
    </w:p>
    <w:p w14:paraId="1DFD1915" w14:textId="5F6F8B21" w:rsidR="005448F0" w:rsidRDefault="005448F0">
      <w:pPr>
        <w:rPr>
          <w:rFonts w:ascii="Times New Roman" w:hAnsi="Times New Roman" w:cs="Times New Roman"/>
          <w:sz w:val="36"/>
          <w:szCs w:val="36"/>
        </w:rPr>
      </w:pPr>
      <w:r w:rsidRPr="005448F0">
        <w:rPr>
          <w:rFonts w:ascii="Times New Roman" w:hAnsi="Times New Roman" w:cs="Times New Roman"/>
          <w:sz w:val="36"/>
          <w:szCs w:val="36"/>
        </w:rPr>
        <w:drawing>
          <wp:inline distT="0" distB="0" distL="0" distR="0" wp14:anchorId="79483785" wp14:editId="2BD4ECC4">
            <wp:extent cx="5943600" cy="1466850"/>
            <wp:effectExtent l="152400" t="152400" r="361950" b="3619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668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5395F6E" w14:textId="150EF520" w:rsidR="00316788" w:rsidRDefault="00316788">
      <w:pPr>
        <w:rPr>
          <w:rFonts w:ascii="Times New Roman" w:hAnsi="Times New Roman" w:cs="Times New Roman"/>
          <w:sz w:val="36"/>
          <w:szCs w:val="36"/>
        </w:rPr>
      </w:pPr>
    </w:p>
    <w:p w14:paraId="79DE9142" w14:textId="6A777980" w:rsidR="00316788" w:rsidRDefault="00316788">
      <w:pPr>
        <w:rPr>
          <w:rFonts w:ascii="Times New Roman" w:hAnsi="Times New Roman" w:cs="Times New Roman"/>
          <w:sz w:val="36"/>
          <w:szCs w:val="36"/>
        </w:rPr>
      </w:pPr>
    </w:p>
    <w:p w14:paraId="047D0C54" w14:textId="4C4EAA69" w:rsidR="00316788" w:rsidRDefault="00316788">
      <w:pPr>
        <w:rPr>
          <w:rFonts w:ascii="Times New Roman" w:hAnsi="Times New Roman" w:cs="Times New Roman"/>
          <w:sz w:val="36"/>
          <w:szCs w:val="36"/>
        </w:rPr>
      </w:pPr>
    </w:p>
    <w:p w14:paraId="00EC6B52" w14:textId="77777777" w:rsidR="00316788" w:rsidRDefault="00316788">
      <w:pPr>
        <w:rPr>
          <w:rFonts w:ascii="Times New Roman" w:hAnsi="Times New Roman" w:cs="Times New Roman"/>
          <w:sz w:val="36"/>
          <w:szCs w:val="36"/>
        </w:rPr>
      </w:pPr>
    </w:p>
    <w:p w14:paraId="706F26E3" w14:textId="7C2A0523" w:rsidR="00DA2A19" w:rsidRPr="00B7501E" w:rsidRDefault="00DA2A19" w:rsidP="00DA2A1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FFD966" w:themeColor="accent4" w:themeTint="99"/>
          <w:sz w:val="32"/>
          <w:szCs w:val="32"/>
          <w:u w:val="single"/>
        </w:rPr>
      </w:pPr>
      <w:r w:rsidRPr="00B7501E">
        <w:rPr>
          <w:rFonts w:ascii="Times New Roman" w:hAnsi="Times New Roman" w:cs="Times New Roman"/>
          <w:color w:val="FFD966" w:themeColor="accent4" w:themeTint="99"/>
          <w:sz w:val="32"/>
          <w:szCs w:val="32"/>
          <w:u w:val="single"/>
        </w:rPr>
        <w:t>Neighborhoods with Pharmacies Data</w:t>
      </w:r>
    </w:p>
    <w:p w14:paraId="62C206FB" w14:textId="6628372E" w:rsidR="00DA2A19" w:rsidRPr="00DA2A19" w:rsidRDefault="00DA2A19" w:rsidP="00A07B85">
      <w:pPr>
        <w:pStyle w:val="ListParagraph"/>
        <w:jc w:val="both"/>
        <w:rPr>
          <w:rFonts w:ascii="Times New Roman" w:hAnsi="Times New Roman" w:cs="Times New Roman"/>
          <w:sz w:val="28"/>
          <w:szCs w:val="28"/>
        </w:rPr>
      </w:pPr>
      <w:r w:rsidRPr="00DA2A19">
        <w:rPr>
          <w:rFonts w:ascii="Times New Roman" w:hAnsi="Times New Roman" w:cs="Times New Roman"/>
          <w:sz w:val="28"/>
          <w:szCs w:val="28"/>
        </w:rPr>
        <w:t>It stores the information of neighborhoods with retail Pharmacies</w:t>
      </w:r>
      <w:r w:rsidR="00A07B85">
        <w:rPr>
          <w:rFonts w:ascii="Times New Roman" w:hAnsi="Times New Roman" w:cs="Times New Roman"/>
          <w:sz w:val="28"/>
          <w:szCs w:val="28"/>
        </w:rPr>
        <w:t>.</w:t>
      </w:r>
    </w:p>
    <w:p w14:paraId="7314099F" w14:textId="77777777" w:rsidR="00DA2A19" w:rsidRPr="00DA2A19" w:rsidRDefault="00DA2A19" w:rsidP="00DA2A19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1CF97BD1" w14:textId="08DDCEDB" w:rsidR="005448F0" w:rsidRDefault="005448F0">
      <w:pPr>
        <w:rPr>
          <w:rFonts w:ascii="Times New Roman" w:hAnsi="Times New Roman" w:cs="Times New Roman"/>
          <w:sz w:val="36"/>
          <w:szCs w:val="36"/>
        </w:rPr>
      </w:pPr>
      <w:r w:rsidRPr="005448F0">
        <w:rPr>
          <w:rFonts w:ascii="Times New Roman" w:hAnsi="Times New Roman" w:cs="Times New Roman"/>
          <w:sz w:val="36"/>
          <w:szCs w:val="36"/>
        </w:rPr>
        <w:drawing>
          <wp:inline distT="0" distB="0" distL="0" distR="0" wp14:anchorId="354F505D" wp14:editId="467FA443">
            <wp:extent cx="5943600" cy="1638300"/>
            <wp:effectExtent l="152400" t="152400" r="361950" b="3619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383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0556587" w14:textId="77777777" w:rsidR="00316788" w:rsidRDefault="00316788">
      <w:pPr>
        <w:rPr>
          <w:rFonts w:ascii="Times New Roman" w:hAnsi="Times New Roman" w:cs="Times New Roman"/>
          <w:sz w:val="36"/>
          <w:szCs w:val="36"/>
        </w:rPr>
      </w:pPr>
    </w:p>
    <w:p w14:paraId="7E7434ED" w14:textId="4B7C3987" w:rsidR="002F494C" w:rsidRPr="00444AB2" w:rsidRDefault="002F494C" w:rsidP="00444AB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color w:val="5B9BD5" w:themeColor="accent5"/>
          <w:sz w:val="36"/>
          <w:szCs w:val="36"/>
        </w:rPr>
      </w:pPr>
      <w:r w:rsidRPr="00444AB2">
        <w:rPr>
          <w:rFonts w:ascii="Times New Roman" w:hAnsi="Times New Roman" w:cs="Times New Roman"/>
          <w:b/>
          <w:bCs/>
          <w:color w:val="5B9BD5" w:themeColor="accent5"/>
          <w:sz w:val="36"/>
          <w:szCs w:val="36"/>
        </w:rPr>
        <w:t>Conclusion</w:t>
      </w:r>
    </w:p>
    <w:p w14:paraId="41F65420" w14:textId="32226CF9" w:rsidR="00DA2A19" w:rsidRPr="00DA2A19" w:rsidRDefault="00DA2A19" w:rsidP="00A07B85">
      <w:pPr>
        <w:jc w:val="both"/>
        <w:rPr>
          <w:rFonts w:ascii="Times New Roman" w:hAnsi="Times New Roman" w:cs="Times New Roman"/>
          <w:sz w:val="28"/>
          <w:szCs w:val="28"/>
        </w:rPr>
      </w:pPr>
      <w:r w:rsidRPr="00DA2A19">
        <w:rPr>
          <w:rFonts w:ascii="Times New Roman" w:hAnsi="Times New Roman" w:cs="Times New Roman"/>
          <w:sz w:val="28"/>
          <w:szCs w:val="28"/>
        </w:rPr>
        <w:t xml:space="preserve">We will </w:t>
      </w:r>
      <w:r>
        <w:rPr>
          <w:rFonts w:ascii="Times New Roman" w:hAnsi="Times New Roman" w:cs="Times New Roman"/>
          <w:sz w:val="28"/>
          <w:szCs w:val="28"/>
        </w:rPr>
        <w:t xml:space="preserve">analyze these data frames visually </w:t>
      </w:r>
      <w:r w:rsidRPr="00DA2A19">
        <w:rPr>
          <w:rFonts w:ascii="Times New Roman" w:hAnsi="Times New Roman" w:cs="Times New Roman"/>
          <w:sz w:val="28"/>
          <w:szCs w:val="28"/>
        </w:rPr>
        <w:t>and</w:t>
      </w:r>
      <w:r>
        <w:rPr>
          <w:rFonts w:ascii="Times New Roman" w:hAnsi="Times New Roman" w:cs="Times New Roman"/>
          <w:sz w:val="28"/>
          <w:szCs w:val="28"/>
        </w:rPr>
        <w:t xml:space="preserve"> try to identify the location for setting up the Pharmacy Store for Orange Drugs</w:t>
      </w:r>
      <w:r w:rsidRPr="00DA2A19">
        <w:rPr>
          <w:rFonts w:ascii="Times New Roman" w:hAnsi="Times New Roman" w:cs="Times New Roman"/>
          <w:sz w:val="28"/>
          <w:szCs w:val="28"/>
        </w:rPr>
        <w:t>.</w:t>
      </w:r>
    </w:p>
    <w:p w14:paraId="7065B9A0" w14:textId="616D92FD" w:rsidR="00DA2A19" w:rsidRPr="00DA2A19" w:rsidRDefault="00DA2A19" w:rsidP="00A07B85">
      <w:pPr>
        <w:jc w:val="both"/>
        <w:rPr>
          <w:rFonts w:ascii="Times New Roman" w:hAnsi="Times New Roman" w:cs="Times New Roman"/>
          <w:sz w:val="28"/>
          <w:szCs w:val="28"/>
        </w:rPr>
      </w:pPr>
      <w:r w:rsidRPr="00DA2A19">
        <w:rPr>
          <w:rFonts w:ascii="Times New Roman" w:hAnsi="Times New Roman" w:cs="Times New Roman"/>
          <w:sz w:val="28"/>
          <w:szCs w:val="28"/>
        </w:rPr>
        <w:t xml:space="preserve">With all these features, techniques and data, we will then be able to come up with a best recommendation to the management of </w:t>
      </w:r>
      <w:r>
        <w:rPr>
          <w:rFonts w:ascii="Times New Roman" w:hAnsi="Times New Roman" w:cs="Times New Roman"/>
          <w:sz w:val="28"/>
          <w:szCs w:val="28"/>
        </w:rPr>
        <w:t>Orange Drugs</w:t>
      </w:r>
      <w:r w:rsidRPr="00DA2A19">
        <w:rPr>
          <w:rFonts w:ascii="Times New Roman" w:hAnsi="Times New Roman" w:cs="Times New Roman"/>
          <w:sz w:val="28"/>
          <w:szCs w:val="28"/>
        </w:rPr>
        <w:t xml:space="preserve"> to their problem which is where is the best neighborhood for them to first start off to offer their services. For an example, we will not want to enter a neighborhood whereby there is already a high concentration of </w:t>
      </w:r>
      <w:r>
        <w:rPr>
          <w:rFonts w:ascii="Times New Roman" w:hAnsi="Times New Roman" w:cs="Times New Roman"/>
          <w:sz w:val="28"/>
          <w:szCs w:val="28"/>
        </w:rPr>
        <w:t>Pharmacy</w:t>
      </w:r>
      <w:r w:rsidRPr="00DA2A19">
        <w:rPr>
          <w:rFonts w:ascii="Times New Roman" w:hAnsi="Times New Roman" w:cs="Times New Roman"/>
          <w:sz w:val="28"/>
          <w:szCs w:val="28"/>
        </w:rPr>
        <w:t xml:space="preserve"> available or there is a high trending of such stores upcoming in the neighborhood</w:t>
      </w:r>
      <w:r>
        <w:rPr>
          <w:rFonts w:ascii="Times New Roman" w:hAnsi="Times New Roman" w:cs="Times New Roman"/>
          <w:sz w:val="28"/>
          <w:szCs w:val="28"/>
        </w:rPr>
        <w:t xml:space="preserve">. </w:t>
      </w:r>
      <w:r w:rsidRPr="00DA2A19">
        <w:rPr>
          <w:rFonts w:ascii="Times New Roman" w:hAnsi="Times New Roman" w:cs="Times New Roman"/>
          <w:sz w:val="28"/>
          <w:szCs w:val="28"/>
        </w:rPr>
        <w:t>W</w:t>
      </w:r>
      <w:r w:rsidRPr="00DA2A19">
        <w:rPr>
          <w:rFonts w:ascii="Times New Roman" w:hAnsi="Times New Roman" w:cs="Times New Roman"/>
          <w:sz w:val="28"/>
          <w:szCs w:val="28"/>
        </w:rPr>
        <w:t>e will like to recommend a neighborhood where we know that there will be a higher demand of such delivery service due to the lack of supply in that area.</w:t>
      </w:r>
    </w:p>
    <w:sectPr w:rsidR="00DA2A19" w:rsidRPr="00DA2A1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9B4C6A"/>
    <w:multiLevelType w:val="hybridMultilevel"/>
    <w:tmpl w:val="03C605D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D202AE2"/>
    <w:multiLevelType w:val="hybridMultilevel"/>
    <w:tmpl w:val="5DCE1D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E0tDAwNjI3MjcxMTRS0lEKTi0uzszPAykwrAUAHp1PUywAAAA="/>
  </w:docVars>
  <w:rsids>
    <w:rsidRoot w:val="0086352B"/>
    <w:rsid w:val="002F494C"/>
    <w:rsid w:val="00316788"/>
    <w:rsid w:val="00435601"/>
    <w:rsid w:val="00444AB2"/>
    <w:rsid w:val="005448F0"/>
    <w:rsid w:val="00726694"/>
    <w:rsid w:val="0086352B"/>
    <w:rsid w:val="00A07B85"/>
    <w:rsid w:val="00B7501E"/>
    <w:rsid w:val="00C1529E"/>
    <w:rsid w:val="00DA2A19"/>
    <w:rsid w:val="00E2315F"/>
    <w:rsid w:val="00F379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3FE8CE"/>
  <w15:chartTrackingRefBased/>
  <w15:docId w15:val="{8C986C35-84D4-434B-84F7-BA3F168A78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A2A1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4</Pages>
  <Words>443</Words>
  <Characters>2529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il sapkota</dc:creator>
  <cp:keywords/>
  <dc:description/>
  <cp:lastModifiedBy>sunil sapkota</cp:lastModifiedBy>
  <cp:revision>18</cp:revision>
  <dcterms:created xsi:type="dcterms:W3CDTF">2021-05-08T03:27:00Z</dcterms:created>
  <dcterms:modified xsi:type="dcterms:W3CDTF">2021-05-08T04:17:00Z</dcterms:modified>
</cp:coreProperties>
</file>